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60B313" w14:textId="77777777" w:rsidR="006A2DD8" w:rsidRDefault="006A2DD8" w:rsidP="006A2DD8">
      <w:pPr>
        <w:pStyle w:val="NormalWeb"/>
      </w:pPr>
      <w:r>
        <w:rPr>
          <w:rStyle w:val="Strong"/>
        </w:rPr>
        <w:t>Q: Can you describe the pain you're experiencing?</w:t>
      </w:r>
      <w:r>
        <w:br/>
      </w:r>
      <w:r>
        <w:rPr>
          <w:rStyle w:val="Strong"/>
        </w:rPr>
        <w:t>A:</w:t>
      </w:r>
      <w:r>
        <w:t xml:space="preserve"> The pain is sudden and very severe. It feels sharp and tearing, and it radiates to my chest and neck.</w:t>
      </w:r>
    </w:p>
    <w:p w14:paraId="5EC2E845" w14:textId="77777777" w:rsidR="006A2DD8" w:rsidRDefault="006A2DD8" w:rsidP="006A2DD8">
      <w:pPr>
        <w:pStyle w:val="NormalWeb"/>
      </w:pPr>
      <w:r>
        <w:rPr>
          <w:rStyle w:val="Strong"/>
        </w:rPr>
        <w:t>Q: When did the pain start?</w:t>
      </w:r>
      <w:r>
        <w:br/>
      </w:r>
      <w:r>
        <w:rPr>
          <w:rStyle w:val="Strong"/>
        </w:rPr>
        <w:t>A:</w:t>
      </w:r>
      <w:r>
        <w:t xml:space="preserve"> It began about 30 minutes before I arrived here.</w:t>
      </w:r>
    </w:p>
    <w:p w14:paraId="76558F62" w14:textId="77777777" w:rsidR="006A2DD8" w:rsidRDefault="006A2DD8" w:rsidP="006A2DD8">
      <w:pPr>
        <w:pStyle w:val="NormalWeb"/>
      </w:pPr>
      <w:r>
        <w:rPr>
          <w:rStyle w:val="Strong"/>
        </w:rPr>
        <w:t>Q: Have you experienced any other symptoms along with the pain?</w:t>
      </w:r>
      <w:r>
        <w:br/>
      </w:r>
      <w:r>
        <w:rPr>
          <w:rStyle w:val="Strong"/>
        </w:rPr>
        <w:t>A:</w:t>
      </w:r>
      <w:r>
        <w:t xml:space="preserve"> Yes, I’ve felt a bit lightheaded, but no nausea or vomiting.</w:t>
      </w:r>
    </w:p>
    <w:p w14:paraId="50CFDA61" w14:textId="77777777" w:rsidR="006A2DD8" w:rsidRDefault="006A2DD8" w:rsidP="006A2DD8">
      <w:pPr>
        <w:pStyle w:val="NormalWeb"/>
      </w:pPr>
      <w:r>
        <w:rPr>
          <w:rStyle w:val="Strong"/>
        </w:rPr>
        <w:t>Q: Do you have any chronic health conditions?</w:t>
      </w:r>
      <w:r>
        <w:br/>
      </w:r>
      <w:r>
        <w:rPr>
          <w:rStyle w:val="Strong"/>
        </w:rPr>
        <w:t>A:</w:t>
      </w:r>
      <w:r>
        <w:t xml:space="preserve"> Yes, I have had hypertension for 25 years, though it’s been variably controlled. I also have hyperlipidemia.</w:t>
      </w:r>
    </w:p>
    <w:p w14:paraId="11CA9296" w14:textId="77777777" w:rsidR="006A2DD8" w:rsidRDefault="006A2DD8" w:rsidP="006A2DD8">
      <w:pPr>
        <w:pStyle w:val="NormalWeb"/>
      </w:pPr>
      <w:r>
        <w:rPr>
          <w:rStyle w:val="Strong"/>
        </w:rPr>
        <w:t>Q: Have you had any fevers or weight loss recently?</w:t>
      </w:r>
      <w:r>
        <w:br/>
      </w:r>
      <w:r>
        <w:rPr>
          <w:rStyle w:val="Strong"/>
        </w:rPr>
        <w:t>A:</w:t>
      </w:r>
      <w:r>
        <w:t xml:space="preserve"> No, I haven’t had any fever or weight loss.</w:t>
      </w:r>
    </w:p>
    <w:p w14:paraId="23664C20" w14:textId="77777777" w:rsidR="006A2DD8" w:rsidRDefault="006A2DD8" w:rsidP="006A2DD8">
      <w:pPr>
        <w:pStyle w:val="NormalWeb"/>
      </w:pPr>
      <w:r>
        <w:rPr>
          <w:rStyle w:val="Strong"/>
        </w:rPr>
        <w:t>Q: Are you experiencing any palpitations?</w:t>
      </w:r>
      <w:r>
        <w:br/>
      </w:r>
      <w:r>
        <w:rPr>
          <w:rStyle w:val="Strong"/>
        </w:rPr>
        <w:t>A:</w:t>
      </w:r>
      <w:r>
        <w:t xml:space="preserve"> No, I don’t have palpitations, but I do have chest pain.</w:t>
      </w:r>
    </w:p>
    <w:p w14:paraId="268333FB" w14:textId="77777777" w:rsidR="006A2DD8" w:rsidRDefault="006A2DD8" w:rsidP="006A2DD8">
      <w:pPr>
        <w:pStyle w:val="NormalWeb"/>
      </w:pPr>
      <w:r>
        <w:rPr>
          <w:rStyle w:val="Strong"/>
        </w:rPr>
        <w:t>Q: How is your breathing? Any cough or wheezing?</w:t>
      </w:r>
      <w:r>
        <w:br/>
      </w:r>
      <w:r>
        <w:rPr>
          <w:rStyle w:val="Strong"/>
        </w:rPr>
        <w:t>A:</w:t>
      </w:r>
      <w:r>
        <w:t xml:space="preserve"> I have mild shortness of breath, but no cough or wheezing.</w:t>
      </w:r>
    </w:p>
    <w:p w14:paraId="126DDB2F" w14:textId="77777777" w:rsidR="006A2DD8" w:rsidRDefault="006A2DD8" w:rsidP="006A2DD8">
      <w:pPr>
        <w:pStyle w:val="NormalWeb"/>
      </w:pPr>
      <w:r>
        <w:rPr>
          <w:rStyle w:val="Strong"/>
        </w:rPr>
        <w:t>Q: Do you have any abdominal pain or changes in your bowel habits?</w:t>
      </w:r>
      <w:r>
        <w:br/>
      </w:r>
      <w:r>
        <w:rPr>
          <w:rStyle w:val="Strong"/>
        </w:rPr>
        <w:t>A:</w:t>
      </w:r>
      <w:r>
        <w:t xml:space="preserve"> No, I don’t have any abdominal pain or changes in my bowel habits.</w:t>
      </w:r>
    </w:p>
    <w:p w14:paraId="1B7E59FE" w14:textId="77777777" w:rsidR="006A2DD8" w:rsidRDefault="006A2DD8" w:rsidP="006A2DD8">
      <w:pPr>
        <w:pStyle w:val="NormalWeb"/>
      </w:pPr>
      <w:r>
        <w:rPr>
          <w:rStyle w:val="Strong"/>
        </w:rPr>
        <w:t>Q: Any issues with urination, like pain or blood?</w:t>
      </w:r>
      <w:r>
        <w:br/>
      </w:r>
      <w:r>
        <w:rPr>
          <w:rStyle w:val="Strong"/>
        </w:rPr>
        <w:t>A:</w:t>
      </w:r>
      <w:r>
        <w:t xml:space="preserve"> No, I haven’t had any dysuria or hematuria.</w:t>
      </w:r>
    </w:p>
    <w:p w14:paraId="594F166D" w14:textId="77777777" w:rsidR="006A2DD8" w:rsidRDefault="006A2DD8" w:rsidP="006A2DD8">
      <w:pPr>
        <w:pStyle w:val="NormalWeb"/>
      </w:pPr>
      <w:r>
        <w:rPr>
          <w:rStyle w:val="Strong"/>
        </w:rPr>
        <w:t>Q: Have you experienced any dizziness or weakness?</w:t>
      </w:r>
      <w:r>
        <w:br/>
      </w:r>
      <w:r>
        <w:rPr>
          <w:rStyle w:val="Strong"/>
        </w:rPr>
        <w:t>A:</w:t>
      </w:r>
      <w:r>
        <w:t xml:space="preserve"> No, I haven’t felt dizzy or weak.</w:t>
      </w:r>
    </w:p>
    <w:p w14:paraId="36EDE904" w14:textId="77777777" w:rsidR="006A2DD8" w:rsidRDefault="006A2DD8" w:rsidP="006A2DD8">
      <w:pPr>
        <w:pStyle w:val="NormalWeb"/>
      </w:pPr>
      <w:r>
        <w:rPr>
          <w:rStyle w:val="Strong"/>
        </w:rPr>
        <w:t>Q: Have you had any surgeries in the past?</w:t>
      </w:r>
      <w:r>
        <w:br/>
      </w:r>
      <w:r>
        <w:rPr>
          <w:rStyle w:val="Strong"/>
        </w:rPr>
        <w:t>A:</w:t>
      </w:r>
      <w:r>
        <w:t xml:space="preserve"> I had an appendectomy when I was 20 years old.</w:t>
      </w:r>
    </w:p>
    <w:p w14:paraId="0762AF03" w14:textId="77777777" w:rsidR="006A2DD8" w:rsidRDefault="006A2DD8" w:rsidP="006A2DD8">
      <w:pPr>
        <w:pStyle w:val="NormalWeb"/>
      </w:pPr>
      <w:r>
        <w:rPr>
          <w:rStyle w:val="Strong"/>
        </w:rPr>
        <w:t>Q: Are your vaccinations up to date?</w:t>
      </w:r>
      <w:r>
        <w:br/>
      </w:r>
      <w:r>
        <w:rPr>
          <w:rStyle w:val="Strong"/>
        </w:rPr>
        <w:t>A:</w:t>
      </w:r>
      <w:r>
        <w:t xml:space="preserve"> Yes, I keep my vaccinations current.</w:t>
      </w:r>
    </w:p>
    <w:p w14:paraId="1F2A84B1" w14:textId="2FCF5E42" w:rsidR="006A2DD8" w:rsidRDefault="006A2DD8" w:rsidP="006A2DD8">
      <w:pPr>
        <w:pStyle w:val="NormalWeb"/>
      </w:pPr>
      <w:r>
        <w:rPr>
          <w:rStyle w:val="Strong"/>
        </w:rPr>
        <w:t>Q: What medications are you currently taking?</w:t>
      </w:r>
      <w:r>
        <w:br/>
      </w:r>
      <w:r>
        <w:rPr>
          <w:rStyle w:val="Strong"/>
        </w:rPr>
        <w:t>A:</w:t>
      </w:r>
      <w:r>
        <w:t xml:space="preserve"> I take amlodipine 10 mg once a day, atenolol 100 mg once a day, atorvastatin 40 mg daily, and lisinopril 40 mg once a day.</w:t>
      </w:r>
    </w:p>
    <w:p w14:paraId="259E7B79" w14:textId="662C5CD0" w:rsidR="006A2DD8" w:rsidRDefault="006A2DD8" w:rsidP="006A2DD8">
      <w:pPr>
        <w:pStyle w:val="NormalWeb"/>
      </w:pPr>
      <w:r>
        <w:rPr>
          <w:rStyle w:val="Strong"/>
        </w:rPr>
        <w:t>Q: Do you have any known allergies to medications?</w:t>
      </w:r>
      <w:r>
        <w:br/>
      </w:r>
      <w:r>
        <w:rPr>
          <w:rStyle w:val="Strong"/>
        </w:rPr>
        <w:t>A:</w:t>
      </w:r>
      <w:r>
        <w:t xml:space="preserve"> No, I don’t have any known drug allergies.</w:t>
      </w:r>
    </w:p>
    <w:p w14:paraId="4BF38ACD" w14:textId="77777777" w:rsidR="006A2DD8" w:rsidRDefault="006A2DD8" w:rsidP="006A2DD8">
      <w:pPr>
        <w:pStyle w:val="NormalWeb"/>
      </w:pPr>
      <w:r>
        <w:rPr>
          <w:rStyle w:val="Strong"/>
        </w:rPr>
        <w:lastRenderedPageBreak/>
        <w:t>Q: Can you tell me about your smoking history?</w:t>
      </w:r>
      <w:r>
        <w:br/>
      </w:r>
      <w:r>
        <w:rPr>
          <w:rStyle w:val="Strong"/>
        </w:rPr>
        <w:t>A:</w:t>
      </w:r>
      <w:r>
        <w:t xml:space="preserve"> I used to smoke, but I quit 10 years ago. I have a 20 pack-year history.</w:t>
      </w:r>
    </w:p>
    <w:p w14:paraId="5920BD01" w14:textId="77777777" w:rsidR="006A2DD8" w:rsidRDefault="006A2DD8" w:rsidP="006A2DD8">
      <w:pPr>
        <w:pStyle w:val="NormalWeb"/>
      </w:pPr>
      <w:r>
        <w:rPr>
          <w:rStyle w:val="Strong"/>
        </w:rPr>
        <w:t>Q: How often do you consume alcohol?</w:t>
      </w:r>
      <w:r>
        <w:br/>
      </w:r>
      <w:r>
        <w:rPr>
          <w:rStyle w:val="Strong"/>
        </w:rPr>
        <w:t>A:</w:t>
      </w:r>
      <w:r>
        <w:t xml:space="preserve"> I drink occasionally, about 1-2 drinks per week.</w:t>
      </w:r>
    </w:p>
    <w:p w14:paraId="57FFA3BB" w14:textId="77777777" w:rsidR="006A2DD8" w:rsidRDefault="006A2DD8" w:rsidP="006A2DD8">
      <w:pPr>
        <w:pStyle w:val="NormalWeb"/>
      </w:pPr>
      <w:r>
        <w:rPr>
          <w:rStyle w:val="Strong"/>
        </w:rPr>
        <w:t>Q: What do you do for a living?</w:t>
      </w:r>
      <w:r>
        <w:br/>
      </w:r>
      <w:r>
        <w:rPr>
          <w:rStyle w:val="Strong"/>
        </w:rPr>
        <w:t>A:</w:t>
      </w:r>
      <w:r>
        <w:t xml:space="preserve"> I am a retired school teacher, and I live with my spouse.</w:t>
      </w:r>
    </w:p>
    <w:p w14:paraId="7D3398AE" w14:textId="77777777" w:rsidR="006A2DD8" w:rsidRDefault="006A2DD8" w:rsidP="006A2DD8">
      <w:pPr>
        <w:pStyle w:val="NormalWeb"/>
      </w:pPr>
      <w:r>
        <w:rPr>
          <w:rStyle w:val="Strong"/>
        </w:rPr>
        <w:t>Q: Do you have any developmental concerns or delays?</w:t>
      </w:r>
      <w:r>
        <w:br/>
      </w:r>
      <w:r>
        <w:rPr>
          <w:rStyle w:val="Strong"/>
        </w:rPr>
        <w:t>A:</w:t>
      </w:r>
      <w:r>
        <w:t xml:space="preserve"> No, I don’t have any developmental issues.</w:t>
      </w:r>
    </w:p>
    <w:p w14:paraId="11C3F44B" w14:textId="77777777" w:rsidR="006A2DD8" w:rsidRDefault="006A2DD8" w:rsidP="006A2DD8">
      <w:pPr>
        <w:pStyle w:val="NormalWeb"/>
      </w:pPr>
      <w:r>
        <w:rPr>
          <w:rStyle w:val="Strong"/>
        </w:rPr>
        <w:t>Q: Were there any complications during your birth?</w:t>
      </w:r>
      <w:r>
        <w:br/>
      </w:r>
      <w:r>
        <w:rPr>
          <w:rStyle w:val="Strong"/>
        </w:rPr>
        <w:t>A:</w:t>
      </w:r>
      <w:r>
        <w:t xml:space="preserve"> No, there were no complications that I am aware of.</w:t>
      </w:r>
    </w:p>
    <w:p w14:paraId="2AA46CF1" w14:textId="77777777" w:rsidR="006A2DD8" w:rsidRDefault="006A2DD8" w:rsidP="006A2DD8">
      <w:pPr>
        <w:pStyle w:val="NormalWeb"/>
      </w:pPr>
      <w:r>
        <w:rPr>
          <w:rStyle w:val="Strong"/>
        </w:rPr>
        <w:t>Q: Does anyone in your family have a history of health issues?</w:t>
      </w:r>
      <w:r>
        <w:br/>
      </w:r>
      <w:r>
        <w:rPr>
          <w:rStyle w:val="Strong"/>
        </w:rPr>
        <w:t>A:</w:t>
      </w:r>
      <w:r>
        <w:t xml:space="preserve"> Yes, my mother has a history of hypertension and diabetes.</w:t>
      </w:r>
    </w:p>
    <w:p w14:paraId="3BF61F5F" w14:textId="281976BB" w:rsidR="00376E69" w:rsidRPr="00376E69" w:rsidRDefault="00376E69" w:rsidP="006A2DD8">
      <w:pPr>
        <w:pStyle w:val="NormalWeb"/>
      </w:pPr>
    </w:p>
    <w:p w14:paraId="0B6975BF" w14:textId="77777777" w:rsidR="00376E69" w:rsidRDefault="00376E69" w:rsidP="001D32F5">
      <w:pPr>
        <w:pStyle w:val="NormalWeb"/>
      </w:pPr>
      <w:bookmarkStart w:id="0" w:name="_GoBack"/>
      <w:bookmarkEnd w:id="0"/>
    </w:p>
    <w:p w14:paraId="0662A56E" w14:textId="357124AC" w:rsidR="00893743" w:rsidRPr="000A1623" w:rsidRDefault="00893743" w:rsidP="000A1623"/>
    <w:sectPr w:rsidR="00893743" w:rsidRPr="000A16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2F6182"/>
    <w:multiLevelType w:val="multilevel"/>
    <w:tmpl w:val="FC18D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DDF2153"/>
    <w:multiLevelType w:val="multilevel"/>
    <w:tmpl w:val="58F637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7047285"/>
    <w:multiLevelType w:val="multilevel"/>
    <w:tmpl w:val="4796D4E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4EE473C"/>
    <w:multiLevelType w:val="multilevel"/>
    <w:tmpl w:val="31ECB720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2A51572"/>
    <w:multiLevelType w:val="multilevel"/>
    <w:tmpl w:val="EFB22786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4056B8E"/>
    <w:multiLevelType w:val="multilevel"/>
    <w:tmpl w:val="0D7CAF8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0541288"/>
    <w:multiLevelType w:val="multilevel"/>
    <w:tmpl w:val="365E469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4"/>
  </w:num>
  <w:num w:numId="5">
    <w:abstractNumId w:val="2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S3MDEwtzCyMDM3NjVT0lEKTi0uzszPAykwrAUAFwmvDywAAAA="/>
  </w:docVars>
  <w:rsids>
    <w:rsidRoot w:val="00021D59"/>
    <w:rsid w:val="00021D59"/>
    <w:rsid w:val="000A1623"/>
    <w:rsid w:val="001D32F5"/>
    <w:rsid w:val="00376E69"/>
    <w:rsid w:val="006A2DD8"/>
    <w:rsid w:val="007467B9"/>
    <w:rsid w:val="00893743"/>
    <w:rsid w:val="00A56DC1"/>
    <w:rsid w:val="00AD46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24CAE4"/>
  <w15:chartTrackingRefBased/>
  <w15:docId w15:val="{B172A522-096E-4800-A9E8-30F6618571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0A162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0A1623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paragraph" w:styleId="NormalWeb">
    <w:name w:val="Normal (Web)"/>
    <w:basedOn w:val="Normal"/>
    <w:uiPriority w:val="99"/>
    <w:unhideWhenUsed/>
    <w:rsid w:val="000A16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0A162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964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96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0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9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333</Words>
  <Characters>189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rad Krawiec</dc:creator>
  <cp:keywords/>
  <dc:description/>
  <cp:lastModifiedBy>Krawiec, Conrad</cp:lastModifiedBy>
  <cp:revision>5</cp:revision>
  <dcterms:created xsi:type="dcterms:W3CDTF">2024-09-26T00:27:00Z</dcterms:created>
  <dcterms:modified xsi:type="dcterms:W3CDTF">2024-10-17T16:54:00Z</dcterms:modified>
</cp:coreProperties>
</file>